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338CE" w:rsidRPr="0001522C" w:rsidRDefault="00052E0A">
      <w:pPr>
        <w:rPr>
          <w:b/>
          <w:lang w:val="es-ES"/>
        </w:rPr>
      </w:pPr>
      <w:r w:rsidRPr="0001522C">
        <w:rPr>
          <w:b/>
          <w:lang w:val="es-ES"/>
        </w:rPr>
        <w:t>PARTES DEL CICLO DE HIPNOSIS</w:t>
      </w:r>
    </w:p>
    <w:p w:rsidR="00052E0A" w:rsidRDefault="004A236D" w:rsidP="00052E0A">
      <w:pPr>
        <w:pStyle w:val="ListParagraph"/>
        <w:numPr>
          <w:ilvl w:val="0"/>
          <w:numId w:val="1"/>
        </w:numPr>
        <w:rPr>
          <w:lang w:val="es-ES"/>
        </w:rPr>
      </w:pPr>
      <w:r w:rsidRPr="004A236D">
        <w:rPr>
          <w:lang w:val="es-ES"/>
        </w:rPr>
        <w:t>PRE-TALK (Crear expectación positiv</w:t>
      </w:r>
      <w:r w:rsidR="003204E7">
        <w:rPr>
          <w:lang w:val="es-ES"/>
        </w:rPr>
        <w:t>a real</w:t>
      </w:r>
      <w:r w:rsidRPr="004A236D">
        <w:rPr>
          <w:lang w:val="es-ES"/>
        </w:rPr>
        <w:t>)</w:t>
      </w:r>
    </w:p>
    <w:p w:rsidR="004A236D" w:rsidRDefault="00582CAF" w:rsidP="004A236D">
      <w:pPr>
        <w:pStyle w:val="ListParagraph"/>
        <w:rPr>
          <w:lang w:val="es-ES"/>
        </w:rPr>
      </w:pPr>
      <w:r>
        <w:rPr>
          <w:lang w:val="es-ES"/>
        </w:rPr>
        <w:t>¿</w:t>
      </w:r>
      <w:r w:rsidR="004A236D">
        <w:rPr>
          <w:lang w:val="es-ES"/>
        </w:rPr>
        <w:t>Alguna pregunta?</w:t>
      </w:r>
    </w:p>
    <w:p w:rsidR="004A236D" w:rsidRDefault="00582CAF" w:rsidP="004A236D">
      <w:pPr>
        <w:pStyle w:val="ListParagraph"/>
        <w:rPr>
          <w:lang w:val="es-ES"/>
        </w:rPr>
      </w:pPr>
      <w:r>
        <w:rPr>
          <w:lang w:val="es-ES"/>
        </w:rPr>
        <w:t>¿</w:t>
      </w:r>
      <w:r w:rsidR="004A236D">
        <w:rPr>
          <w:lang w:val="es-ES"/>
        </w:rPr>
        <w:t>Estás preparado para entrar en hipnosis?</w:t>
      </w:r>
    </w:p>
    <w:p w:rsidR="00030AEB" w:rsidRPr="00030AEB" w:rsidRDefault="00582CAF" w:rsidP="00030AEB">
      <w:pPr>
        <w:pStyle w:val="ListParagraph"/>
        <w:rPr>
          <w:lang w:val="es-ES"/>
        </w:rPr>
      </w:pPr>
      <w:r>
        <w:rPr>
          <w:lang w:val="es-ES"/>
        </w:rPr>
        <w:t>¿</w:t>
      </w:r>
      <w:r w:rsidR="004A236D">
        <w:rPr>
          <w:lang w:val="es-ES"/>
        </w:rPr>
        <w:t>Te gustaría ser hipnotizado?</w:t>
      </w:r>
    </w:p>
    <w:p w:rsidR="004A236D" w:rsidRDefault="00030AEB" w:rsidP="00052E0A">
      <w:pPr>
        <w:pStyle w:val="ListParagraph"/>
        <w:numPr>
          <w:ilvl w:val="0"/>
          <w:numId w:val="1"/>
        </w:numPr>
        <w:rPr>
          <w:lang w:val="es-ES"/>
        </w:rPr>
      </w:pPr>
      <w:r>
        <w:rPr>
          <w:lang w:val="es-ES"/>
        </w:rPr>
        <w:t>INDUCCIONES</w:t>
      </w:r>
    </w:p>
    <w:p w:rsidR="004A236D" w:rsidRDefault="004A236D" w:rsidP="004A236D">
      <w:pPr>
        <w:pStyle w:val="ListParagraph"/>
        <w:numPr>
          <w:ilvl w:val="0"/>
          <w:numId w:val="2"/>
        </w:numPr>
        <w:rPr>
          <w:lang w:val="es-ES"/>
        </w:rPr>
      </w:pPr>
      <w:r>
        <w:rPr>
          <w:lang w:val="es-ES"/>
        </w:rPr>
        <w:t>DEDOS MAGNÉTICOS</w:t>
      </w:r>
    </w:p>
    <w:p w:rsidR="004A236D" w:rsidRDefault="004A236D" w:rsidP="004A236D">
      <w:pPr>
        <w:pStyle w:val="ListParagraph"/>
        <w:numPr>
          <w:ilvl w:val="0"/>
          <w:numId w:val="2"/>
        </w:numPr>
        <w:rPr>
          <w:lang w:val="es-ES"/>
        </w:rPr>
      </w:pPr>
      <w:r>
        <w:rPr>
          <w:lang w:val="es-ES"/>
        </w:rPr>
        <w:t>MANOS MAGNÉTICAS</w:t>
      </w:r>
    </w:p>
    <w:p w:rsidR="004A236D" w:rsidRDefault="004A236D" w:rsidP="004A236D">
      <w:pPr>
        <w:pStyle w:val="ListParagraph"/>
        <w:numPr>
          <w:ilvl w:val="0"/>
          <w:numId w:val="2"/>
        </w:numPr>
        <w:rPr>
          <w:lang w:val="es-ES"/>
        </w:rPr>
      </w:pPr>
      <w:r>
        <w:rPr>
          <w:lang w:val="es-ES"/>
        </w:rPr>
        <w:t>BRAZO CATALÉPTICO</w:t>
      </w:r>
    </w:p>
    <w:p w:rsidR="004A236D" w:rsidRDefault="004A236D" w:rsidP="004A236D">
      <w:pPr>
        <w:pStyle w:val="ListParagraph"/>
        <w:numPr>
          <w:ilvl w:val="0"/>
          <w:numId w:val="2"/>
        </w:numPr>
        <w:rPr>
          <w:lang w:val="es-ES"/>
        </w:rPr>
      </w:pPr>
      <w:r>
        <w:rPr>
          <w:lang w:val="es-ES"/>
        </w:rPr>
        <w:t>FIJACIÓN DE LOS OJOS</w:t>
      </w:r>
    </w:p>
    <w:p w:rsidR="004D7776" w:rsidRDefault="004D7776" w:rsidP="004A236D">
      <w:pPr>
        <w:pStyle w:val="ListParagraph"/>
        <w:numPr>
          <w:ilvl w:val="0"/>
          <w:numId w:val="2"/>
        </w:numPr>
        <w:rPr>
          <w:lang w:val="es-ES"/>
        </w:rPr>
      </w:pPr>
      <w:r>
        <w:rPr>
          <w:lang w:val="es-ES"/>
        </w:rPr>
        <w:t>HAND TAKE</w:t>
      </w:r>
    </w:p>
    <w:p w:rsidR="004A236D" w:rsidRDefault="004A236D" w:rsidP="004A236D">
      <w:pPr>
        <w:pStyle w:val="ListParagraph"/>
        <w:numPr>
          <w:ilvl w:val="0"/>
          <w:numId w:val="2"/>
        </w:numPr>
        <w:rPr>
          <w:lang w:val="es-ES"/>
        </w:rPr>
      </w:pPr>
      <w:r>
        <w:rPr>
          <w:lang w:val="es-ES"/>
        </w:rPr>
        <w:t>BUTTERFLY</w:t>
      </w:r>
    </w:p>
    <w:p w:rsidR="004A236D" w:rsidRDefault="004A236D" w:rsidP="004A236D">
      <w:pPr>
        <w:pStyle w:val="ListParagraph"/>
        <w:numPr>
          <w:ilvl w:val="0"/>
          <w:numId w:val="2"/>
        </w:numPr>
        <w:rPr>
          <w:lang w:val="es-ES"/>
        </w:rPr>
      </w:pPr>
      <w:r>
        <w:rPr>
          <w:lang w:val="es-ES"/>
        </w:rPr>
        <w:t>HAND PULLING</w:t>
      </w:r>
    </w:p>
    <w:p w:rsidR="004A236D" w:rsidRDefault="004A236D" w:rsidP="004A236D">
      <w:pPr>
        <w:pStyle w:val="ListParagraph"/>
        <w:numPr>
          <w:ilvl w:val="0"/>
          <w:numId w:val="2"/>
        </w:numPr>
        <w:rPr>
          <w:lang w:val="es-ES"/>
        </w:rPr>
      </w:pPr>
      <w:r>
        <w:rPr>
          <w:lang w:val="es-ES"/>
        </w:rPr>
        <w:t>MANO PEGADA</w:t>
      </w:r>
    </w:p>
    <w:p w:rsidR="004A236D" w:rsidRPr="004A236D" w:rsidRDefault="003204E7" w:rsidP="004A236D">
      <w:pPr>
        <w:rPr>
          <w:lang w:val="es-ES"/>
        </w:rPr>
      </w:pPr>
      <w:r>
        <w:rPr>
          <w:lang w:val="es-ES"/>
        </w:rPr>
        <w:t>SUGESTIBILIDAD: BRAZO LIGERO-PESADO, PÉRDIDA DE EQUILIBRIO</w:t>
      </w:r>
    </w:p>
    <w:p w:rsidR="004A236D" w:rsidRDefault="004A236D" w:rsidP="004A236D">
      <w:pPr>
        <w:pStyle w:val="ListParagraph"/>
        <w:numPr>
          <w:ilvl w:val="0"/>
          <w:numId w:val="1"/>
        </w:numPr>
        <w:rPr>
          <w:lang w:val="es-ES"/>
        </w:rPr>
      </w:pPr>
      <w:r>
        <w:rPr>
          <w:lang w:val="es-ES"/>
        </w:rPr>
        <w:t>PROFUNDIZACIÓN</w:t>
      </w:r>
    </w:p>
    <w:p w:rsidR="004A236D" w:rsidRDefault="003204E7" w:rsidP="004A236D">
      <w:pPr>
        <w:rPr>
          <w:lang w:val="es-ES"/>
        </w:rPr>
      </w:pPr>
      <w:r>
        <w:rPr>
          <w:lang w:val="es-ES"/>
        </w:rPr>
        <w:t>Inmediatamente después de la inducción (más profundamente, más profundamente…10 veces más, 10, 9, 8, 7, 6…..10 veces más...)</w:t>
      </w:r>
    </w:p>
    <w:p w:rsidR="004A236D" w:rsidRDefault="004A236D" w:rsidP="004A236D">
      <w:pPr>
        <w:pStyle w:val="ListParagraph"/>
        <w:numPr>
          <w:ilvl w:val="0"/>
          <w:numId w:val="1"/>
        </w:numPr>
        <w:rPr>
          <w:lang w:val="es-ES"/>
        </w:rPr>
      </w:pPr>
      <w:r>
        <w:rPr>
          <w:lang w:val="es-ES"/>
        </w:rPr>
        <w:t>LUGAR SEGURO/MÁGICO/DE  CAMBIO</w:t>
      </w:r>
    </w:p>
    <w:p w:rsidR="003204E7" w:rsidRPr="003204E7" w:rsidRDefault="003204E7" w:rsidP="003204E7">
      <w:pPr>
        <w:rPr>
          <w:lang w:val="es-ES"/>
        </w:rPr>
      </w:pPr>
      <w:r>
        <w:rPr>
          <w:lang w:val="es-ES"/>
        </w:rPr>
        <w:t>“Vete a un lugar seguro en tu mente, un lugar mágico dónde cualquier cambio es posible…”</w:t>
      </w:r>
    </w:p>
    <w:p w:rsidR="004A236D" w:rsidRDefault="004A236D" w:rsidP="004A236D">
      <w:pPr>
        <w:pStyle w:val="ListParagraph"/>
        <w:numPr>
          <w:ilvl w:val="0"/>
          <w:numId w:val="1"/>
        </w:numPr>
        <w:rPr>
          <w:lang w:val="es-ES"/>
        </w:rPr>
      </w:pPr>
      <w:r>
        <w:rPr>
          <w:lang w:val="es-ES"/>
        </w:rPr>
        <w:t>S</w:t>
      </w:r>
      <w:r w:rsidR="003204E7">
        <w:rPr>
          <w:lang w:val="es-ES"/>
        </w:rPr>
        <w:t xml:space="preserve">UGESTIONES </w:t>
      </w:r>
    </w:p>
    <w:p w:rsidR="003204E7" w:rsidRPr="003204E7" w:rsidRDefault="003204E7" w:rsidP="003204E7">
      <w:pPr>
        <w:rPr>
          <w:lang w:val="es-ES"/>
        </w:rPr>
      </w:pPr>
      <w:r>
        <w:rPr>
          <w:lang w:val="es-ES"/>
        </w:rPr>
        <w:t>“</w:t>
      </w:r>
      <w:r w:rsidR="00582CAF">
        <w:rPr>
          <w:lang w:val="es-ES"/>
        </w:rPr>
        <w:t>Siéntete</w:t>
      </w:r>
      <w:r w:rsidR="00EA18F3">
        <w:rPr>
          <w:lang w:val="es-ES"/>
        </w:rPr>
        <w:t xml:space="preserve"> positivo, con mucha energía, libre de estrés, libre de preocupaciones, superbién, con confianza plena, siéntete </w:t>
      </w:r>
      <w:r w:rsidR="00582CAF">
        <w:rPr>
          <w:lang w:val="es-ES"/>
        </w:rPr>
        <w:t>súper</w:t>
      </w:r>
      <w:r w:rsidR="00EA18F3">
        <w:rPr>
          <w:lang w:val="es-ES"/>
        </w:rPr>
        <w:t xml:space="preserve"> </w:t>
      </w:r>
      <w:r w:rsidR="00582CAF">
        <w:rPr>
          <w:lang w:val="es-ES"/>
        </w:rPr>
        <w:t>súper</w:t>
      </w:r>
      <w:r w:rsidR="00EA18F3">
        <w:rPr>
          <w:lang w:val="es-ES"/>
        </w:rPr>
        <w:t xml:space="preserve"> positivo…”</w:t>
      </w:r>
    </w:p>
    <w:p w:rsidR="004A236D" w:rsidRPr="004A236D" w:rsidRDefault="004A236D" w:rsidP="004A236D">
      <w:pPr>
        <w:pStyle w:val="ListParagraph"/>
        <w:rPr>
          <w:lang w:val="es-ES"/>
        </w:rPr>
      </w:pPr>
    </w:p>
    <w:p w:rsidR="004A236D" w:rsidRDefault="004A236D" w:rsidP="004A236D">
      <w:pPr>
        <w:pStyle w:val="ListParagraph"/>
        <w:numPr>
          <w:ilvl w:val="0"/>
          <w:numId w:val="1"/>
        </w:numPr>
        <w:rPr>
          <w:lang w:val="es-ES"/>
        </w:rPr>
      </w:pPr>
      <w:r>
        <w:rPr>
          <w:lang w:val="es-ES"/>
        </w:rPr>
        <w:t>ORDEN POST-HIPNÓTICA</w:t>
      </w:r>
    </w:p>
    <w:p w:rsidR="00EA18F3" w:rsidRPr="00EA18F3" w:rsidRDefault="00EA18F3" w:rsidP="00EA18F3">
      <w:pPr>
        <w:rPr>
          <w:lang w:val="es-ES"/>
        </w:rPr>
      </w:pPr>
      <w:r>
        <w:rPr>
          <w:lang w:val="es-ES"/>
        </w:rPr>
        <w:t>“El color rojo te recuerda esa sensación y te sientes muy positivo…”</w:t>
      </w:r>
    </w:p>
    <w:p w:rsidR="004A236D" w:rsidRPr="004A236D" w:rsidRDefault="004A236D" w:rsidP="004A236D">
      <w:pPr>
        <w:pStyle w:val="ListParagraph"/>
        <w:rPr>
          <w:lang w:val="es-ES"/>
        </w:rPr>
      </w:pPr>
    </w:p>
    <w:p w:rsidR="004A236D" w:rsidRDefault="004A236D" w:rsidP="004A236D">
      <w:pPr>
        <w:pStyle w:val="ListParagraph"/>
        <w:numPr>
          <w:ilvl w:val="0"/>
          <w:numId w:val="1"/>
        </w:numPr>
        <w:rPr>
          <w:lang w:val="es-ES"/>
        </w:rPr>
      </w:pPr>
      <w:r>
        <w:rPr>
          <w:lang w:val="es-ES"/>
        </w:rPr>
        <w:t>PUENTE AL FUTURO</w:t>
      </w:r>
    </w:p>
    <w:p w:rsidR="00EA18F3" w:rsidRPr="00EA18F3" w:rsidRDefault="00EA18F3" w:rsidP="00EA18F3">
      <w:pPr>
        <w:rPr>
          <w:lang w:val="es-ES"/>
        </w:rPr>
      </w:pPr>
      <w:r>
        <w:rPr>
          <w:lang w:val="es-ES"/>
        </w:rPr>
        <w:t>“Imagina ahora ese momento de tu  vida sintiendo así de bien, de positivo, de confianza, con autoestima por las nubes….WOW”</w:t>
      </w:r>
    </w:p>
    <w:p w:rsidR="004A236D" w:rsidRPr="004A236D" w:rsidRDefault="004A236D" w:rsidP="004A236D">
      <w:pPr>
        <w:pStyle w:val="ListParagraph"/>
        <w:rPr>
          <w:lang w:val="es-ES"/>
        </w:rPr>
      </w:pPr>
    </w:p>
    <w:p w:rsidR="004A236D" w:rsidRPr="0001522C" w:rsidRDefault="004A236D" w:rsidP="0001522C">
      <w:pPr>
        <w:pStyle w:val="ListParagraph"/>
        <w:numPr>
          <w:ilvl w:val="0"/>
          <w:numId w:val="1"/>
        </w:numPr>
        <w:rPr>
          <w:lang w:val="es-ES"/>
        </w:rPr>
      </w:pPr>
      <w:r>
        <w:rPr>
          <w:lang w:val="es-ES"/>
        </w:rPr>
        <w:t>SALIDA</w:t>
      </w:r>
      <w:bookmarkStart w:id="0" w:name="_GoBack"/>
      <w:bookmarkEnd w:id="0"/>
    </w:p>
    <w:p w:rsidR="004A236D" w:rsidRDefault="00EA18F3" w:rsidP="00EA18F3">
      <w:pPr>
        <w:pStyle w:val="ListParagraph"/>
        <w:numPr>
          <w:ilvl w:val="0"/>
          <w:numId w:val="3"/>
        </w:numPr>
        <w:rPr>
          <w:lang w:val="es-ES"/>
        </w:rPr>
      </w:pPr>
      <w:r>
        <w:rPr>
          <w:lang w:val="es-ES"/>
        </w:rPr>
        <w:t>Te sientes muy bien</w:t>
      </w:r>
    </w:p>
    <w:p w:rsidR="00EA18F3" w:rsidRDefault="00EA18F3" w:rsidP="00EA18F3">
      <w:pPr>
        <w:pStyle w:val="ListParagraph"/>
        <w:numPr>
          <w:ilvl w:val="0"/>
          <w:numId w:val="3"/>
        </w:numPr>
        <w:rPr>
          <w:lang w:val="es-ES"/>
        </w:rPr>
      </w:pPr>
      <w:r>
        <w:rPr>
          <w:lang w:val="es-ES"/>
        </w:rPr>
        <w:t>Más alerta y refrescado</w:t>
      </w:r>
    </w:p>
    <w:p w:rsidR="00EA18F3" w:rsidRDefault="00EA18F3" w:rsidP="00EA18F3">
      <w:pPr>
        <w:pStyle w:val="ListParagraph"/>
        <w:numPr>
          <w:ilvl w:val="0"/>
          <w:numId w:val="3"/>
        </w:numPr>
        <w:rPr>
          <w:lang w:val="es-ES"/>
        </w:rPr>
      </w:pPr>
      <w:r>
        <w:rPr>
          <w:lang w:val="es-ES"/>
        </w:rPr>
        <w:t>Esa energía positiva fluyendo totalmente</w:t>
      </w:r>
    </w:p>
    <w:p w:rsidR="00EA18F3" w:rsidRDefault="00EA18F3" w:rsidP="00EA18F3">
      <w:pPr>
        <w:pStyle w:val="ListParagraph"/>
        <w:numPr>
          <w:ilvl w:val="0"/>
          <w:numId w:val="3"/>
        </w:numPr>
        <w:rPr>
          <w:lang w:val="es-ES"/>
        </w:rPr>
      </w:pPr>
      <w:r>
        <w:rPr>
          <w:lang w:val="es-ES"/>
        </w:rPr>
        <w:t xml:space="preserve">Más y más alerta sintiéndote </w:t>
      </w:r>
      <w:r w:rsidR="00582CAF">
        <w:rPr>
          <w:lang w:val="es-ES"/>
        </w:rPr>
        <w:t>súper</w:t>
      </w:r>
      <w:r>
        <w:rPr>
          <w:lang w:val="es-ES"/>
        </w:rPr>
        <w:t xml:space="preserve"> bien</w:t>
      </w:r>
    </w:p>
    <w:p w:rsidR="00EA18F3" w:rsidRDefault="00EA18F3" w:rsidP="00EA18F3">
      <w:pPr>
        <w:pStyle w:val="ListParagraph"/>
        <w:numPr>
          <w:ilvl w:val="0"/>
          <w:numId w:val="3"/>
        </w:numPr>
        <w:rPr>
          <w:lang w:val="es-ES"/>
        </w:rPr>
      </w:pPr>
      <w:r>
        <w:rPr>
          <w:lang w:val="es-ES"/>
        </w:rPr>
        <w:t>Ojos abiertos y estirando músculos!!!!</w:t>
      </w:r>
    </w:p>
    <w:p w:rsidR="00EA18F3" w:rsidRDefault="00EA18F3" w:rsidP="00EA18F3">
      <w:pPr>
        <w:pStyle w:val="ListParagraph"/>
        <w:rPr>
          <w:lang w:val="es-ES"/>
        </w:rPr>
      </w:pPr>
    </w:p>
    <w:p w:rsidR="004A236D" w:rsidRPr="004A236D" w:rsidRDefault="00EA18F3" w:rsidP="00575DB4">
      <w:pPr>
        <w:pStyle w:val="ListParagraph"/>
        <w:rPr>
          <w:lang w:val="es-ES"/>
        </w:rPr>
      </w:pPr>
      <w:r>
        <w:rPr>
          <w:lang w:val="es-ES"/>
        </w:rPr>
        <w:t>Esperar a que la persona reaccione antes de empezar a hablar o preguntarle.</w:t>
      </w:r>
    </w:p>
    <w:sectPr w:rsidR="004A236D" w:rsidRPr="004A236D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E797B" w:rsidRDefault="004E797B" w:rsidP="00575DB4">
      <w:pPr>
        <w:spacing w:after="0" w:line="240" w:lineRule="auto"/>
      </w:pPr>
      <w:r>
        <w:separator/>
      </w:r>
    </w:p>
  </w:endnote>
  <w:endnote w:type="continuationSeparator" w:id="0">
    <w:p w:rsidR="004E797B" w:rsidRDefault="004E797B" w:rsidP="00575D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1522C" w:rsidRDefault="0001522C" w:rsidP="0001522C">
    <w:pPr>
      <w:pStyle w:val="Footer"/>
      <w:jc w:val="center"/>
    </w:pPr>
    <w:r>
      <w:rPr>
        <w:noProof/>
        <w:lang w:eastAsia="en-IE"/>
      </w:rPr>
      <w:drawing>
        <wp:inline distT="0" distB="0" distL="0" distR="0">
          <wp:extent cx="3619048" cy="761905"/>
          <wp:effectExtent l="0" t="0" r="635" b="63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 hipnosis efectiva 380x80 ok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19048" cy="7619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E797B" w:rsidRDefault="004E797B" w:rsidP="00575DB4">
      <w:pPr>
        <w:spacing w:after="0" w:line="240" w:lineRule="auto"/>
      </w:pPr>
      <w:r>
        <w:separator/>
      </w:r>
    </w:p>
  </w:footnote>
  <w:footnote w:type="continuationSeparator" w:id="0">
    <w:p w:rsidR="004E797B" w:rsidRDefault="004E797B" w:rsidP="00575D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75DB4" w:rsidRDefault="0001522C" w:rsidP="0001522C">
    <w:pPr>
      <w:pStyle w:val="Header"/>
      <w:jc w:val="right"/>
    </w:pPr>
    <w:hyperlink r:id="rId1" w:history="1">
      <w:r w:rsidRPr="0001522C">
        <w:rPr>
          <w:rStyle w:val="Hyperlink"/>
        </w:rPr>
        <w:t>https://hipnosisefectiva.com/</w:t>
      </w:r>
    </w:hyperlink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8E24E13"/>
    <w:multiLevelType w:val="hybridMultilevel"/>
    <w:tmpl w:val="1F94BD74"/>
    <w:lvl w:ilvl="0" w:tplc="97588B3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5ECB51B4"/>
    <w:multiLevelType w:val="hybridMultilevel"/>
    <w:tmpl w:val="45CACA66"/>
    <w:lvl w:ilvl="0" w:tplc="818A0EE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12E7124"/>
    <w:multiLevelType w:val="hybridMultilevel"/>
    <w:tmpl w:val="9B62AEAE"/>
    <w:lvl w:ilvl="0" w:tplc="41FE0D2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xNDczMzYztDA1MzNU0lEKTi0uzszPAykwqgUAKkYznywAAAA="/>
  </w:docVars>
  <w:rsids>
    <w:rsidRoot w:val="00052E0A"/>
    <w:rsid w:val="0001522C"/>
    <w:rsid w:val="00030AEB"/>
    <w:rsid w:val="00052E0A"/>
    <w:rsid w:val="00112AB7"/>
    <w:rsid w:val="00164FCA"/>
    <w:rsid w:val="00293171"/>
    <w:rsid w:val="003204E7"/>
    <w:rsid w:val="004A236D"/>
    <w:rsid w:val="004D7776"/>
    <w:rsid w:val="004E797B"/>
    <w:rsid w:val="00575DB4"/>
    <w:rsid w:val="00582CAF"/>
    <w:rsid w:val="006E199C"/>
    <w:rsid w:val="00C96F16"/>
    <w:rsid w:val="00CC6C4B"/>
    <w:rsid w:val="00EA18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A84667F-326B-47D2-8B86-B946E5A00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E0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75D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5DB4"/>
  </w:style>
  <w:style w:type="paragraph" w:styleId="Footer">
    <w:name w:val="footer"/>
    <w:basedOn w:val="Normal"/>
    <w:link w:val="FooterChar"/>
    <w:uiPriority w:val="99"/>
    <w:unhideWhenUsed/>
    <w:rsid w:val="00575D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5DB4"/>
  </w:style>
  <w:style w:type="character" w:styleId="Hyperlink">
    <w:name w:val="Hyperlink"/>
    <w:basedOn w:val="DefaultParagraphFont"/>
    <w:uiPriority w:val="99"/>
    <w:unhideWhenUsed/>
    <w:rsid w:val="0001522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hipnosisefectiva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hipnosisefectiva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6</Words>
  <Characters>10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Lentijo</dc:creator>
  <cp:keywords/>
  <dc:description/>
  <cp:lastModifiedBy>Ivan Lentijo</cp:lastModifiedBy>
  <cp:revision>2</cp:revision>
  <dcterms:created xsi:type="dcterms:W3CDTF">2018-03-26T14:44:00Z</dcterms:created>
  <dcterms:modified xsi:type="dcterms:W3CDTF">2018-03-26T14:44:00Z</dcterms:modified>
</cp:coreProperties>
</file>